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049DD" w14:textId="5E891C5A" w:rsidR="0086255D" w:rsidRDefault="0086255D" w:rsidP="0086255D">
      <w:pPr>
        <w:pStyle w:val="Title"/>
      </w:pPr>
      <w:proofErr w:type="spellStart"/>
      <w:r>
        <w:t>Critique_of_Project</w:t>
      </w:r>
      <w:proofErr w:type="spellEnd"/>
      <w:r>
        <w:t xml:space="preserve"> </w:t>
      </w:r>
      <w:r>
        <w:t>32</w:t>
      </w:r>
    </w:p>
    <w:p w14:paraId="05720A6D" w14:textId="1663E28A" w:rsidR="0086255D" w:rsidRDefault="0086255D" w:rsidP="0086255D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10F6874D" w14:textId="191875DE" w:rsidR="0086255D" w:rsidRPr="0086255D" w:rsidRDefault="0086255D" w:rsidP="0086255D">
      <w:pPr>
        <w:pStyle w:val="BodyText"/>
        <w:rPr>
          <w:color w:val="101DC5"/>
        </w:rPr>
      </w:pPr>
      <w:r w:rsidRPr="0086255D">
        <w:rPr>
          <w:color w:val="101DC5"/>
        </w:rPr>
        <w:t xml:space="preserve">The layout of </w:t>
      </w:r>
      <w:r>
        <w:rPr>
          <w:color w:val="101DC5"/>
        </w:rPr>
        <w:t>is very clear, very easy for users to navigate each part.</w:t>
      </w:r>
    </w:p>
    <w:p w14:paraId="18EA4D4E" w14:textId="77777777" w:rsidR="0086255D" w:rsidRPr="0086255D" w:rsidRDefault="0086255D" w:rsidP="0086255D">
      <w:pPr>
        <w:pStyle w:val="BodyText"/>
      </w:pPr>
    </w:p>
    <w:p w14:paraId="03069A98" w14:textId="77777777" w:rsidR="0086255D" w:rsidRDefault="0086255D" w:rsidP="0086255D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1DC94F90" w14:textId="4EFDFDA3" w:rsidR="0086255D" w:rsidRPr="0086255D" w:rsidRDefault="0086255D" w:rsidP="0086255D">
      <w:pPr>
        <w:shd w:val="clear" w:color="auto" w:fill="FFFFFF"/>
        <w:spacing w:before="300" w:after="150"/>
        <w:outlineLvl w:val="1"/>
        <w:rPr>
          <w:rFonts w:eastAsiaTheme="minorHAnsi"/>
          <w:color w:val="101DC5"/>
          <w:lang w:eastAsia="en-US"/>
        </w:rPr>
      </w:pPr>
      <w:r w:rsidRPr="0086255D">
        <w:rPr>
          <w:rFonts w:eastAsiaTheme="minorHAnsi"/>
          <w:color w:val="101DC5"/>
          <w:lang w:eastAsia="en-US"/>
        </w:rPr>
        <w:t>Regional Video Game Sales by Console and Genre</w:t>
      </w:r>
      <w:r>
        <w:rPr>
          <w:rFonts w:eastAsiaTheme="minorHAnsi"/>
          <w:color w:val="101DC5"/>
          <w:lang w:eastAsia="en-US"/>
        </w:rPr>
        <w:t>.</w:t>
      </w:r>
    </w:p>
    <w:p w14:paraId="6007E5D9" w14:textId="77777777" w:rsidR="0086255D" w:rsidRDefault="0086255D" w:rsidP="0086255D">
      <w:pPr>
        <w:pStyle w:val="BodyText"/>
      </w:pPr>
    </w:p>
    <w:p w14:paraId="2A09955E" w14:textId="42422E88" w:rsidR="0086255D" w:rsidRDefault="0086255D" w:rsidP="0086255D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7FFFF1FE" w14:textId="200B2E3B" w:rsidR="00123B36" w:rsidRPr="00123B36" w:rsidRDefault="00123B36" w:rsidP="0086255D">
      <w:pPr>
        <w:pStyle w:val="BodyText"/>
        <w:rPr>
          <w:bCs/>
          <w:color w:val="101DC5"/>
        </w:rPr>
      </w:pPr>
      <w:r>
        <w:rPr>
          <w:bCs/>
          <w:color w:val="101DC5"/>
        </w:rPr>
        <w:t>I think this is a well-designed App. I only want to know more about the source, year of the data.</w:t>
      </w:r>
    </w:p>
    <w:p w14:paraId="30A3C69D" w14:textId="77777777" w:rsidR="0086255D" w:rsidRDefault="0086255D" w:rsidP="0086255D">
      <w:pPr>
        <w:pStyle w:val="BodyText"/>
      </w:pPr>
    </w:p>
    <w:p w14:paraId="1EFC2421" w14:textId="2028F02C" w:rsidR="0086255D" w:rsidRDefault="0086255D" w:rsidP="0086255D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5D92881F" w14:textId="4973D942" w:rsidR="00123B36" w:rsidRDefault="00123B36" w:rsidP="0086255D">
      <w:pPr>
        <w:pStyle w:val="BodyText"/>
        <w:rPr>
          <w:bCs/>
          <w:color w:val="101DC5"/>
        </w:rPr>
      </w:pPr>
      <w:r>
        <w:rPr>
          <w:bCs/>
          <w:color w:val="101DC5"/>
        </w:rPr>
        <w:t xml:space="preserve">It would be </w:t>
      </w:r>
      <w:proofErr w:type="gramStart"/>
      <w:r>
        <w:rPr>
          <w:bCs/>
          <w:color w:val="101DC5"/>
        </w:rPr>
        <w:t>more clearer</w:t>
      </w:r>
      <w:proofErr w:type="gramEnd"/>
      <w:r>
        <w:rPr>
          <w:bCs/>
          <w:color w:val="101DC5"/>
        </w:rPr>
        <w:t xml:space="preserve"> to me, if I know the sales data is from which year, and who </w:t>
      </w:r>
      <w:proofErr w:type="spellStart"/>
      <w:r>
        <w:rPr>
          <w:bCs/>
          <w:color w:val="101DC5"/>
        </w:rPr>
        <w:t>collcet</w:t>
      </w:r>
      <w:proofErr w:type="spellEnd"/>
      <w:r>
        <w:rPr>
          <w:bCs/>
          <w:color w:val="101DC5"/>
        </w:rPr>
        <w:t xml:space="preserve"> the data.</w:t>
      </w:r>
    </w:p>
    <w:p w14:paraId="59E78BF8" w14:textId="77777777" w:rsidR="00123B36" w:rsidRPr="00123B36" w:rsidRDefault="00123B36" w:rsidP="0086255D">
      <w:pPr>
        <w:pStyle w:val="BodyText"/>
        <w:rPr>
          <w:bCs/>
          <w:color w:val="101DC5"/>
        </w:rPr>
      </w:pPr>
    </w:p>
    <w:p w14:paraId="4A02DBC8" w14:textId="77777777" w:rsidR="0086255D" w:rsidRDefault="0086255D" w:rsidP="0086255D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71A7783A" w14:textId="1783BD31" w:rsidR="0086255D" w:rsidRDefault="00123B36" w:rsidP="0086255D">
      <w:pPr>
        <w:pStyle w:val="BodyText"/>
      </w:pPr>
      <w:r>
        <w:rPr>
          <w:bCs/>
          <w:color w:val="101DC5"/>
        </w:rPr>
        <w:t>I think this is a pretty visualized sales analysis.</w:t>
      </w:r>
    </w:p>
    <w:p w14:paraId="40BC4FCB" w14:textId="77777777" w:rsidR="0086255D" w:rsidRDefault="0086255D" w:rsidP="0086255D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1413F92E" w14:textId="2729DC87" w:rsidR="0086255D" w:rsidRPr="00123B36" w:rsidRDefault="00123B36">
      <w:pPr>
        <w:rPr>
          <w:color w:val="101DC5"/>
        </w:rPr>
      </w:pPr>
      <w:r w:rsidRPr="00123B36">
        <w:rPr>
          <w:color w:val="101DC5"/>
        </w:rPr>
        <w:t>Good job!</w:t>
      </w:r>
    </w:p>
    <w:sectPr w:rsidR="0086255D" w:rsidRPr="00123B3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255D"/>
    <w:rsid w:val="00123B36"/>
    <w:rsid w:val="0086255D"/>
    <w:rsid w:val="00B30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5C388C"/>
  <w15:chartTrackingRefBased/>
  <w15:docId w15:val="{D07D3BC3-2748-3F4F-BF74-681332695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6255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6255D"/>
    <w:pPr>
      <w:spacing w:before="180" w:after="180"/>
    </w:pPr>
    <w:rPr>
      <w:rFonts w:eastAsiaTheme="minorHAnsi"/>
      <w:lang w:eastAsia="en-US"/>
    </w:rPr>
  </w:style>
  <w:style w:type="character" w:customStyle="1" w:styleId="BodyTextChar">
    <w:name w:val="Body Text Char"/>
    <w:basedOn w:val="DefaultParagraphFont"/>
    <w:link w:val="BodyText"/>
    <w:rsid w:val="0086255D"/>
    <w:rPr>
      <w:rFonts w:eastAsiaTheme="minorHAnsi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86255D"/>
  </w:style>
  <w:style w:type="paragraph" w:styleId="Title">
    <w:name w:val="Title"/>
    <w:basedOn w:val="Normal"/>
    <w:next w:val="BodyText"/>
    <w:link w:val="TitleChar"/>
    <w:qFormat/>
    <w:rsid w:val="0086255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86255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6255D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2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</cp:revision>
  <dcterms:created xsi:type="dcterms:W3CDTF">2020-05-07T21:00:00Z</dcterms:created>
  <dcterms:modified xsi:type="dcterms:W3CDTF">2020-05-07T21:23:00Z</dcterms:modified>
</cp:coreProperties>
</file>